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intelligence2.xml" ContentType="application/vnd.ms-office.intelligence2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1575"/>
        <w:gridCol w:w="1530"/>
        <w:gridCol w:w="3150"/>
      </w:tblGrid>
      <w:tr w:rsidR="51A09620" w14:paraId="01BB76CC" w14:textId="77777777" w:rsidTr="4ADB1934">
        <w:tc>
          <w:tcPr>
            <w:tcW w:w="4680" w:type="dxa"/>
            <w:gridSpan w:val="2"/>
            <w:vAlign w:val="center"/>
          </w:tcPr>
          <w:p w14:paraId="295FEE33" w14:textId="502D2C90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gridSpan w:val="2"/>
            <w:vAlign w:val="center"/>
          </w:tcPr>
          <w:p w14:paraId="6A07B60D" w14:textId="446F0FBF" w:rsidR="51A09620" w:rsidRDefault="51A09620" w:rsidP="51A0962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1A09620">
              <w:rPr>
                <w:rFonts w:ascii="Calibri" w:eastAsia="Calibri" w:hAnsi="Calibri" w:cs="Calibri"/>
                <w:sz w:val="24"/>
                <w:szCs w:val="24"/>
              </w:rPr>
              <w:t xml:space="preserve">SAC Program Review Committee </w:t>
            </w:r>
            <w:r w:rsidR="00CE6AB7">
              <w:rPr>
                <w:rFonts w:ascii="Calibri" w:eastAsia="Calibri" w:hAnsi="Calibri" w:cs="Calibri"/>
                <w:sz w:val="24"/>
                <w:szCs w:val="24"/>
              </w:rPr>
              <w:t>Agenda</w:t>
            </w:r>
          </w:p>
          <w:p w14:paraId="71FCD525" w14:textId="619E9D88" w:rsidR="51A09620" w:rsidRDefault="00EF3F96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October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3</w:t>
            </w:r>
            <w:r w:rsidR="51A09620" w:rsidRPr="4ADB1934">
              <w:rPr>
                <w:rFonts w:ascii="Calibri" w:eastAsia="Calibri" w:hAnsi="Calibri" w:cs="Calibri"/>
                <w:sz w:val="24"/>
                <w:szCs w:val="24"/>
              </w:rPr>
              <w:t>, 202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  <w:p w14:paraId="5CD406AE" w14:textId="547BD66E" w:rsidR="51A09620" w:rsidRDefault="51A09620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1:00p.m. – 2:00 p.m. </w:t>
            </w:r>
          </w:p>
          <w:p w14:paraId="61AAA6D2" w14:textId="77777777" w:rsidR="00E94CCE" w:rsidRDefault="51A09620" w:rsidP="00E94CCE">
            <w:pPr>
              <w:rPr>
                <w:rFonts w:ascii="Calibri" w:hAnsi="Calibri" w:cs="Calibri"/>
                <w:bdr w:val="none" w:sz="0" w:space="0" w:color="auto" w:frame="1"/>
                <w:shd w:val="clear" w:color="auto" w:fill="FFFFFF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>Zoom:</w:t>
            </w:r>
          </w:p>
          <w:p w14:paraId="344D9EC1" w14:textId="681552F6" w:rsidR="51A09620" w:rsidRDefault="0093594A" w:rsidP="00E94CCE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" w:tgtFrame="_blank" w:history="1">
              <w:r w:rsidR="00E94CCE">
                <w:rPr>
                  <w:rStyle w:val="Hyperlink"/>
                  <w:rFonts w:ascii="Calibri" w:hAnsi="Calibri" w:cs="Calibri"/>
                  <w:color w:val="0563C1"/>
                  <w:bdr w:val="none" w:sz="0" w:space="0" w:color="auto" w:frame="1"/>
                  <w:shd w:val="clear" w:color="auto" w:fill="FFFFFF"/>
                </w:rPr>
                <w:t>https://rsccd-edu.zoom.us/j/88157127065</w:t>
              </w:r>
            </w:hyperlink>
            <w:r w:rsidR="00E94CC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51A09620" w14:paraId="189EEEC0" w14:textId="77777777" w:rsidTr="4ADB1934">
        <w:tc>
          <w:tcPr>
            <w:tcW w:w="3105" w:type="dxa"/>
            <w:vAlign w:val="center"/>
          </w:tcPr>
          <w:p w14:paraId="22B87B7F" w14:textId="4E9195EA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gridSpan w:val="2"/>
            <w:vAlign w:val="center"/>
          </w:tcPr>
          <w:p w14:paraId="021A2EFA" w14:textId="1B68986A" w:rsidR="51A09620" w:rsidRDefault="51A09620" w:rsidP="51A09620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vAlign w:val="center"/>
          </w:tcPr>
          <w:p w14:paraId="7CEED926" w14:textId="181F83AF" w:rsidR="51A09620" w:rsidRDefault="51A09620" w:rsidP="51A09620">
            <w:pPr>
              <w:spacing w:line="240" w:lineRule="auto"/>
              <w:ind w:right="-115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294F7B13" w14:textId="60307D84" w:rsidR="4ADB1934" w:rsidRDefault="4ADB1934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bookmarkStart w:id="0" w:name="_Int_tDLrPFmz"/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ntroductions</w:t>
      </w:r>
      <w:bookmarkEnd w:id="0"/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Welcome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, and Good-Byes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–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  <w:r w:rsidR="00EF3F9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&amp; Dr. Brenda S. Estrada</w:t>
      </w:r>
    </w:p>
    <w:p w14:paraId="07D2536D" w14:textId="2D945BE2" w:rsidR="4ADB1934" w:rsidRDefault="4ADB1934" w:rsidP="16268195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pproval of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00EF3F96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eptember 27th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nutes</w:t>
      </w:r>
    </w:p>
    <w:p w14:paraId="0EBF99A6" w14:textId="219B732B" w:rsidR="4ADB1934" w:rsidRDefault="4ADB1934" w:rsidP="16268195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nnouncements:</w:t>
      </w:r>
    </w:p>
    <w:p w14:paraId="39A34FBD" w14:textId="23FBD411" w:rsidR="5F35F271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proofErr w:type="spellStart"/>
      <w:r>
        <w:rPr>
          <w:rFonts w:eastAsiaTheme="minorEastAsia"/>
          <w:b/>
          <w:bCs/>
          <w:color w:val="000000" w:themeColor="text1"/>
          <w:sz w:val="24"/>
          <w:szCs w:val="24"/>
        </w:rPr>
        <w:t>Nuventive</w:t>
      </w:r>
      <w:proofErr w:type="spellEnd"/>
      <w:r>
        <w:rPr>
          <w:rFonts w:eastAsiaTheme="minorEastAsia"/>
          <w:b/>
          <w:bCs/>
          <w:color w:val="000000" w:themeColor="text1"/>
          <w:sz w:val="24"/>
          <w:szCs w:val="24"/>
        </w:rPr>
        <w:t xml:space="preserve"> deadlines for 4- year and for annuals </w:t>
      </w:r>
      <w:proofErr w:type="gramStart"/>
      <w:r>
        <w:rPr>
          <w:rFonts w:eastAsiaTheme="minorEastAsia"/>
          <w:b/>
          <w:bCs/>
          <w:color w:val="000000" w:themeColor="text1"/>
          <w:sz w:val="24"/>
          <w:szCs w:val="24"/>
        </w:rPr>
        <w:t>( although</w:t>
      </w:r>
      <w:proofErr w:type="gramEnd"/>
      <w:r>
        <w:rPr>
          <w:rFonts w:eastAsiaTheme="minorEastAsia"/>
          <w:b/>
          <w:bCs/>
          <w:color w:val="000000" w:themeColor="text1"/>
          <w:sz w:val="24"/>
          <w:szCs w:val="24"/>
        </w:rPr>
        <w:t xml:space="preserve"> we do not review annuals)</w:t>
      </w:r>
    </w:p>
    <w:p w14:paraId="779ECC78" w14:textId="719B59DF" w:rsidR="7FE37FD8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Discuss Update to Website</w:t>
      </w:r>
    </w:p>
    <w:p w14:paraId="2B4DBD71" w14:textId="16071699" w:rsidR="4ADB1934" w:rsidRPr="0038347C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Discuss Rubric </w:t>
      </w:r>
      <w:proofErr w:type="gram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( do</w:t>
      </w:r>
      <w:proofErr w:type="gramEnd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we need to include what we recommend the institution do to support the area presenting their 4 year)</w:t>
      </w:r>
    </w:p>
    <w:p w14:paraId="7913BD77" w14:textId="63D685AB" w:rsidR="0038347C" w:rsidRPr="00407BF8" w:rsidRDefault="0038347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Deans and Managers will need to submit a yearly Program Review on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for Dr. Nery and President’s Cabinet to Review</w:t>
      </w:r>
    </w:p>
    <w:p w14:paraId="4002EA12" w14:textId="4069740B" w:rsidR="00407BF8" w:rsidRDefault="00EF3F96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Program Review Workshops on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</w:p>
    <w:p w14:paraId="23677D55" w14:textId="052FA659" w:rsidR="4ADB1934" w:rsidRDefault="4ADB1934" w:rsidP="3302CD21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List of programs with </w:t>
      </w:r>
      <w:r w:rsidR="00CE6AB7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our</w:t>
      </w: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year reviews due:</w:t>
      </w:r>
    </w:p>
    <w:p w14:paraId="319E76E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 as a Second Language (SCE)</w:t>
      </w:r>
    </w:p>
    <w:p w14:paraId="27447D6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Global Business and Entrepreneurship</w:t>
      </w:r>
    </w:p>
    <w:p w14:paraId="098B60BD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Legal Studies</w:t>
      </w:r>
    </w:p>
    <w:p w14:paraId="430AEC5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ommunication Studies</w:t>
      </w:r>
    </w:p>
    <w:p w14:paraId="151A33A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Philosophy</w:t>
      </w:r>
    </w:p>
    <w:p w14:paraId="293C6A4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</w:t>
      </w:r>
    </w:p>
    <w:p w14:paraId="0DC6131E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uto/Diesel/Welding (three programs)</w:t>
      </w:r>
    </w:p>
    <w:p w14:paraId="02D819E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Fire Technology</w:t>
      </w:r>
    </w:p>
    <w:p w14:paraId="376668A4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ild Development and Education Studies</w:t>
      </w:r>
    </w:p>
    <w:p w14:paraId="6EC93E7C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SLPA</w:t>
      </w:r>
    </w:p>
    <w:p w14:paraId="396F02E6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MLS</w:t>
      </w:r>
    </w:p>
    <w:p w14:paraId="72CF021A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emistry</w:t>
      </w:r>
    </w:p>
    <w:p w14:paraId="0A90836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Mathematics</w:t>
      </w:r>
    </w:p>
    <w:p w14:paraId="650DC5E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Nursing</w:t>
      </w:r>
    </w:p>
    <w:p w14:paraId="5C6D432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Disabled Student Programs &amp; Services (Student Services)</w:t>
      </w:r>
    </w:p>
    <w:p w14:paraId="0C1DE58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lastRenderedPageBreak/>
        <w:t>Assessment (Student Services)</w:t>
      </w:r>
    </w:p>
    <w:p w14:paraId="71FAD0B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areer Center (Student Services)</w:t>
      </w:r>
    </w:p>
    <w:p w14:paraId="3E250B0A" w14:textId="0F0322B2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Health and Wellness Center (Student Services)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The VP of Student Services has requested this be moved to Fall 202</w:t>
      </w:r>
      <w:r w:rsidR="00EF3F96">
        <w:rPr>
          <w:rFonts w:ascii="Arial" w:eastAsia="Times New Roman" w:hAnsi="Arial" w:cs="Arial"/>
          <w:color w:val="333333"/>
          <w:sz w:val="24"/>
          <w:szCs w:val="24"/>
        </w:rPr>
        <w:t>4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as Manager over area retired</w:t>
      </w:r>
    </w:p>
    <w:p w14:paraId="57D82631" w14:textId="66C23EB4" w:rsidR="3302CD21" w:rsidRDefault="3302CD21" w:rsidP="3302CD21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ction Items:</w:t>
      </w:r>
    </w:p>
    <w:p w14:paraId="4C71751E" w14:textId="0DE341E8" w:rsidR="24416E07" w:rsidRPr="0038347C" w:rsidRDefault="4ADB1934" w:rsidP="0038347C">
      <w:pPr>
        <w:pStyle w:val="ListParagraph"/>
        <w:numPr>
          <w:ilvl w:val="0"/>
          <w:numId w:val="3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reation of 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/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4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Goals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– 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</w:p>
    <w:p w14:paraId="5CBADB7F" w14:textId="3EDE0841" w:rsidR="16268195" w:rsidRPr="00441C45" w:rsidRDefault="4ADB1934" w:rsidP="16268195">
      <w:pPr>
        <w:pStyle w:val="ListParagraph"/>
        <w:numPr>
          <w:ilvl w:val="1"/>
          <w:numId w:val="1"/>
        </w:numPr>
        <w:spacing w:line="360" w:lineRule="auto"/>
        <w:rPr>
          <w:rFonts w:eastAsiaTheme="minorEastAsia"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eview </w:t>
      </w:r>
      <w:hyperlink r:id="rId10"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 xml:space="preserve">SAC I&amp;E </w:t>
        </w:r>
        <w:proofErr w:type="spellStart"/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>Plan_DRAFT</w:t>
        </w:r>
        <w:proofErr w:type="spellEnd"/>
      </w:hyperlink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or potential Goals</w:t>
      </w:r>
    </w:p>
    <w:p w14:paraId="49874150" w14:textId="7E94A13B" w:rsidR="00441C45" w:rsidRPr="00407BF8" w:rsidRDefault="00441C45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udy Session dates, times, and volunteers</w:t>
      </w:r>
    </w:p>
    <w:p w14:paraId="6FB2DA6E" w14:textId="661BA79E" w:rsidR="00407BF8" w:rsidRPr="0038347C" w:rsidRDefault="00407BF8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 of “Program Review Committee: Purpose, Charge, Membership Structure”</w:t>
      </w:r>
    </w:p>
    <w:p w14:paraId="7A64274F" w14:textId="4417444D" w:rsidR="31E2E84E" w:rsidRDefault="31E2E84E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all 2022 Meeting Schedule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Monday’s 1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3CBB0775" w14:textId="1E020529" w:rsidR="31E2E84E" w:rsidRDefault="31E2E84E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ovember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27</w:t>
      </w:r>
    </w:p>
    <w:p w14:paraId="14BB1B81" w14:textId="3FD5CFF8" w:rsidR="31E2E84E" w:rsidRDefault="0038347C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cember ???  Do we want to have a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pecial 30-minute planning meeting, 1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-1:3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68561596" w14:textId="3B75F5D4" w:rsidR="31E2E84E" w:rsidRDefault="31E2E84E" w:rsidP="31E2E84E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olidays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November 1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November 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  <w:vertAlign w:val="superscript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bookmarkStart w:id="1" w:name="_GoBack"/>
      <w:bookmarkEnd w:id="1"/>
    </w:p>
    <w:sectPr w:rsidR="31E2E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DLrPFmz" int2:invalidationBookmarkName="" int2:hashCode="tfzUVVX5UsPdbB" int2:id="hyofVBEo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7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35283A"/>
    <w:rsid w:val="0038347C"/>
    <w:rsid w:val="00407BF8"/>
    <w:rsid w:val="00441C45"/>
    <w:rsid w:val="00625212"/>
    <w:rsid w:val="0068382D"/>
    <w:rsid w:val="0086681D"/>
    <w:rsid w:val="0093594A"/>
    <w:rsid w:val="00B002FC"/>
    <w:rsid w:val="00B244F3"/>
    <w:rsid w:val="00BB69FC"/>
    <w:rsid w:val="00BC034C"/>
    <w:rsid w:val="00CE6AB7"/>
    <w:rsid w:val="00E94CCE"/>
    <w:rsid w:val="00EC4708"/>
    <w:rsid w:val="00EF3F96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rsccd.sharepoint.com/:w:/r/sites/ProgramReview/Shared%20Documents/General/Agendas%20%26%20Minutes/2022-2023%20Academic%20Year/Add%20to%200919%20meeting%20invite%20SAC%20I%26E%20Plan_DRAFT%20V1%20(5.23.2022%20Drafting%20Mtgs).docx?d=w7a961ba4b89348ecb48220e16a873e8c&amp;csf=1&amp;web=1&amp;e=SPZaSk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rsccd-edu.zoom.us/j/88157127065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69</_dlc_DocId>
    <_dlc_DocIdUrl xmlns="431189f8-a51b-453f-9f0c-3a0b3b65b12f">
      <Url>https://www.sac.edu/committees/ProgramReview/_layouts/15/DocIdRedir.aspx?ID=HNYXMCCMVK3K-382225976-69</Url>
      <Description>HNYXMCCMVK3K-382225976-6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a67e092e-12f5-45b9-afce-e2af5935d00a"/>
    <ds:schemaRef ds:uri="60ea958f-7e9c-4d99-81b6-c74e5e58a68a"/>
  </ds:schemaRefs>
</ds:datastoreItem>
</file>

<file path=customXml/itemProps2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ACAD54-6CAF-46D9-8D83-7C6EBD13BD3E}"/>
</file>

<file path=customXml/itemProps4.xml><?xml version="1.0" encoding="utf-8"?>
<ds:datastoreItem xmlns:ds="http://schemas.openxmlformats.org/officeDocument/2006/customXml" ds:itemID="{41C5EC3A-F443-45D2-B549-89015D37B8C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2</cp:revision>
  <cp:lastPrinted>2023-09-25T15:32:00Z</cp:lastPrinted>
  <dcterms:created xsi:type="dcterms:W3CDTF">2023-10-23T19:38:00Z</dcterms:created>
  <dcterms:modified xsi:type="dcterms:W3CDTF">2023-10-2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96dd91ad-3bce-49cc-929b-48222b6f711d</vt:lpwstr>
  </property>
</Properties>
</file>